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59C28C" w14:textId="2C8A2BC5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1.</w:t>
      </w:r>
      <w:hyperlink r:id="rId8" w:tgtFrame="_blank" w:tooltip="https://github.com/hemanthkaruturi/python_for_datascience/tree/master/assignment" w:history="1">
        <w:r w:rsidRPr="00462E62">
          <w:rPr>
            <w:rFonts w:ascii="Segoe UI" w:eastAsia="Times New Roman" w:hAnsi="Segoe UI" w:cs="Segoe UI"/>
            <w:color w:val="0000FF"/>
            <w:sz w:val="21"/>
            <w:szCs w:val="21"/>
            <w:u w:val="single"/>
          </w:rPr>
          <w:t>python_for_datascience/Assignment at master · Hemanthkaruturi/python_for_datascience (github.com)</w:t>
        </w:r>
      </w:hyperlink>
      <w:r>
        <w:rPr>
          <w:rFonts w:ascii="Segoe UI" w:eastAsia="Times New Roman" w:hAnsi="Segoe UI" w:cs="Segoe UI"/>
          <w:sz w:val="21"/>
          <w:szCs w:val="21"/>
        </w:rPr>
        <w:t xml:space="preserve"> </w:t>
      </w:r>
    </w:p>
    <w:p w14:paraId="4BBDFF01" w14:textId="0B32B150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2.</w:t>
      </w:r>
      <w:r w:rsidRPr="00462E62">
        <w:t xml:space="preserve"> </w:t>
      </w:r>
      <w:hyperlink r:id="rId9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://rasbt.github.io/mlxtend/user_guide/feature_selection/SequentialFeatureSelector/</w:t>
        </w:r>
      </w:hyperlink>
    </w:p>
    <w:p w14:paraId="66858B52" w14:textId="0442775C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3.</w:t>
      </w:r>
      <w:r w:rsidRPr="00462E62">
        <w:t xml:space="preserve"> </w:t>
      </w:r>
      <w:hyperlink r:id="rId10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catboost.ai/docs/features/training.html</w:t>
        </w:r>
      </w:hyperlink>
    </w:p>
    <w:p w14:paraId="447BBB6C" w14:textId="4D6240B0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4.</w:t>
      </w:r>
      <w:r w:rsidRPr="00462E62">
        <w:t xml:space="preserve"> </w:t>
      </w:r>
      <w:hyperlink r:id="rId11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catboost.ai/docs/concepts/python-quickstart.html</w:t>
        </w:r>
      </w:hyperlink>
    </w:p>
    <w:p w14:paraId="007BA378" w14:textId="2807CAC9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5.</w:t>
      </w:r>
      <w:r w:rsidRPr="00462E62">
        <w:t xml:space="preserve"> </w:t>
      </w:r>
      <w:hyperlink r:id="rId12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pypi.org/project/lets-plot/</w:t>
        </w:r>
      </w:hyperlink>
    </w:p>
    <w:p w14:paraId="55FD96CF" w14:textId="0193C8C0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6.</w:t>
      </w:r>
      <w:r w:rsidRPr="00462E62">
        <w:t xml:space="preserve"> </w:t>
      </w:r>
      <w:hyperlink r:id="rId13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nbviewer.jupyter.org/github/JetBrains/lets-plot/blob/master/docs/examples/jupyter-notebooks/geom_smooth.ipynb</w:t>
        </w:r>
      </w:hyperlink>
    </w:p>
    <w:p w14:paraId="2E103D73" w14:textId="4B3EA3C8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7.</w:t>
      </w:r>
      <w:r w:rsidRPr="00462E62">
        <w:t xml:space="preserve"> </w:t>
      </w:r>
      <w:hyperlink r:id="rId14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mlflow.org/docs/latest/python_api/mlflow.sklearn.html</w:t>
        </w:r>
      </w:hyperlink>
    </w:p>
    <w:p w14:paraId="1D6442B2" w14:textId="507CB25A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8.</w:t>
      </w:r>
      <w:r w:rsidRPr="00462E62">
        <w:t xml:space="preserve"> </w:t>
      </w:r>
      <w:hyperlink r:id="rId15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drive.google.com/drive/folders/1uC0lhzcHwFccsyu8ywN79-kDdq6YGdkG</w:t>
        </w:r>
      </w:hyperlink>
    </w:p>
    <w:p w14:paraId="27E7B1CA" w14:textId="7E9C68B2" w:rsidR="002460D7" w:rsidRDefault="002460D7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51697E75" w14:textId="12927BEE" w:rsidR="002460D7" w:rsidRDefault="002460D7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3</w:t>
      </w:r>
      <w:r w:rsidRPr="002460D7">
        <w:rPr>
          <w:rFonts w:ascii="Segoe UI" w:eastAsia="Times New Roman" w:hAnsi="Segoe UI" w:cs="Segoe UI"/>
          <w:sz w:val="21"/>
          <w:szCs w:val="21"/>
          <w:vertAlign w:val="superscript"/>
        </w:rPr>
        <w:t>rd</w:t>
      </w:r>
      <w:r>
        <w:rPr>
          <w:rFonts w:ascii="Segoe UI" w:eastAsia="Times New Roman" w:hAnsi="Segoe UI" w:cs="Segoe UI"/>
          <w:sz w:val="21"/>
          <w:szCs w:val="21"/>
        </w:rPr>
        <w:t xml:space="preserve"> feb</w:t>
      </w:r>
    </w:p>
    <w:p w14:paraId="768BAABD" w14:textId="5398CC6F" w:rsidR="00462E62" w:rsidRDefault="00462E6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9</w:t>
      </w:r>
      <w:r w:rsidR="00136D57">
        <w:rPr>
          <w:rFonts w:ascii="Segoe UI" w:eastAsia="Times New Roman" w:hAnsi="Segoe UI" w:cs="Segoe UI"/>
          <w:sz w:val="21"/>
          <w:szCs w:val="21"/>
        </w:rPr>
        <w:t>.</w:t>
      </w:r>
      <w:r w:rsidR="00136D57" w:rsidRPr="00136D57">
        <w:t xml:space="preserve"> </w:t>
      </w:r>
      <w:hyperlink r:id="rId16" w:history="1">
        <w:r w:rsidR="00136D57"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pycaret.org/</w:t>
        </w:r>
      </w:hyperlink>
    </w:p>
    <w:p w14:paraId="11829EB3" w14:textId="2C1CC862" w:rsidR="00136D57" w:rsidRDefault="007720E5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10.</w:t>
      </w:r>
      <w:r w:rsidRPr="007720E5">
        <w:t xml:space="preserve"> </w:t>
      </w:r>
      <w:hyperlink r:id="rId17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://hpwren.ucsd.edu/</w:t>
        </w:r>
      </w:hyperlink>
    </w:p>
    <w:p w14:paraId="11BD8393" w14:textId="42E92737" w:rsidR="007720E5" w:rsidRDefault="007720E5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11.</w:t>
      </w:r>
      <w:r w:rsidR="00C045AC" w:rsidRPr="00C045AC">
        <w:t xml:space="preserve"> </w:t>
      </w:r>
      <w:hyperlink r:id="rId18" w:history="1">
        <w:r w:rsidR="00C045AC"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github.com/mkleehammer/pyodbc/wiki</w:t>
        </w:r>
      </w:hyperlink>
    </w:p>
    <w:p w14:paraId="7EACBBD0" w14:textId="43AE18F7" w:rsidR="00E532D1" w:rsidRPr="00E532D1" w:rsidRDefault="00E532D1" w:rsidP="00E532D1">
      <w:pPr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12.</w:t>
      </w:r>
      <w:r w:rsidRPr="00E532D1">
        <w:rPr>
          <w:rFonts w:ascii="Segoe UI" w:hAnsi="Segoe UI" w:cs="Segoe UI"/>
          <w:sz w:val="21"/>
          <w:szCs w:val="21"/>
        </w:rPr>
        <w:t xml:space="preserve"> </w:t>
      </w:r>
      <w:hyperlink r:id="rId19" w:tgtFrame="_blank" w:tooltip="https://colab.research.google.com/drive/18upqwcjkvzqcb3novkkkpogwe_5pt5ax?usp=sharing" w:history="1">
        <w:r w:rsidRPr="00E532D1">
          <w:rPr>
            <w:rFonts w:ascii="Segoe UI" w:eastAsia="Times New Roman" w:hAnsi="Segoe UI" w:cs="Segoe UI"/>
            <w:color w:val="0000FF"/>
            <w:sz w:val="21"/>
            <w:szCs w:val="21"/>
            <w:u w:val="single"/>
          </w:rPr>
          <w:t>https://colab.research.google.com/drive/18UPQwCJkvZQCB3nOvkKKPogwe_5pt5AX?usp=sharing</w:t>
        </w:r>
      </w:hyperlink>
    </w:p>
    <w:p w14:paraId="68AC9472" w14:textId="1CE9EF91" w:rsidR="00C045AC" w:rsidRDefault="00F41377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0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www.softwaretestinghelp.com/rest-api-response-codes/#:~:text=Rest%20API%20Response%20Codes%201%20200%20%E2%80%93%20OK,%E2%80%93%20Already%20Reported%2010%20226%20%E2%80%93%20IM%20Used</w:t>
        </w:r>
      </w:hyperlink>
    </w:p>
    <w:p w14:paraId="783DF2D5" w14:textId="09C56006" w:rsidR="00F41377" w:rsidRDefault="00F41377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74018903" w14:textId="79F23930" w:rsidR="00103C4D" w:rsidRDefault="00103C4D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5C88E571" w14:textId="5E5CED38" w:rsidR="00103C4D" w:rsidRDefault="00B760A2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>
        <w:rPr>
          <w:rFonts w:ascii="Segoe UI" w:eastAsia="Times New Roman" w:hAnsi="Segoe UI" w:cs="Segoe UI"/>
          <w:sz w:val="21"/>
          <w:szCs w:val="21"/>
        </w:rPr>
        <w:t>2</w:t>
      </w:r>
      <w:r w:rsidRPr="00B760A2">
        <w:rPr>
          <w:rFonts w:ascii="Segoe UI" w:eastAsia="Times New Roman" w:hAnsi="Segoe UI" w:cs="Segoe UI"/>
          <w:sz w:val="21"/>
          <w:szCs w:val="21"/>
          <w:vertAlign w:val="superscript"/>
        </w:rPr>
        <w:t>nd</w:t>
      </w:r>
      <w:r>
        <w:rPr>
          <w:rFonts w:ascii="Segoe UI" w:eastAsia="Times New Roman" w:hAnsi="Segoe UI" w:cs="Segoe UI"/>
          <w:sz w:val="21"/>
          <w:szCs w:val="21"/>
        </w:rPr>
        <w:t xml:space="preserve"> feb</w:t>
      </w:r>
      <w:bookmarkStart w:id="0" w:name="_GoBack"/>
      <w:bookmarkEnd w:id="0"/>
    </w:p>
    <w:p w14:paraId="165299B1" w14:textId="352E43B9" w:rsidR="00226B10" w:rsidRPr="00EF4698" w:rsidRDefault="00226B10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1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reqres.in/</w:t>
        </w:r>
      </w:hyperlink>
    </w:p>
    <w:p w14:paraId="4E9E0457" w14:textId="53D2FFDE" w:rsidR="00226B10" w:rsidRPr="00EF4698" w:rsidRDefault="00226B10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2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data.gov.in/</w:t>
        </w:r>
      </w:hyperlink>
    </w:p>
    <w:p w14:paraId="7A5592FB" w14:textId="47180AC5" w:rsidR="00226B10" w:rsidRPr="00EF4698" w:rsidRDefault="003B5101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3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plotly.com/python/</w:t>
        </w:r>
      </w:hyperlink>
    </w:p>
    <w:p w14:paraId="147EA98C" w14:textId="49FA49D8" w:rsidR="003B5101" w:rsidRPr="00EF4698" w:rsidRDefault="00B35CCA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4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seaborn.pydata.org/index.html</w:t>
        </w:r>
      </w:hyperlink>
    </w:p>
    <w:p w14:paraId="0874B955" w14:textId="18D60618" w:rsidR="00B35CCA" w:rsidRPr="00EF4698" w:rsidRDefault="004E7FC4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5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matplotlib.org/3.1.1/index.html</w:t>
        </w:r>
      </w:hyperlink>
    </w:p>
    <w:p w14:paraId="02B843FE" w14:textId="0EB89CEB" w:rsidR="004E7FC4" w:rsidRPr="00EF4698" w:rsidRDefault="004E7FC4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6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scikit-learn.org/stable/modules/outlier_detection.html</w:t>
        </w:r>
      </w:hyperlink>
    </w:p>
    <w:p w14:paraId="7F0F34BD" w14:textId="772C367A" w:rsidR="004E7FC4" w:rsidRPr="00EF4698" w:rsidRDefault="000416D6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7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scikit-learn.org/stable/modules/impute.html</w:t>
        </w:r>
      </w:hyperlink>
    </w:p>
    <w:p w14:paraId="1F450539" w14:textId="53618C8F" w:rsidR="000416D6" w:rsidRPr="00EF4698" w:rsidRDefault="009958D8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8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drive.google.com/drive/folders/1hncvY0uMTuxHokzuBxjo09snGAbMK4oG</w:t>
        </w:r>
      </w:hyperlink>
    </w:p>
    <w:p w14:paraId="62212E75" w14:textId="7EE54561" w:rsidR="009958D8" w:rsidRDefault="00EF4235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29" w:history="1">
        <w:r w:rsidRPr="00EF4698">
          <w:rPr>
            <w:rStyle w:val="Hyperlink"/>
            <w:rFonts w:ascii="Segoe UI" w:eastAsia="Times New Roman" w:hAnsi="Segoe UI" w:cs="Segoe UI"/>
            <w:sz w:val="21"/>
            <w:szCs w:val="21"/>
          </w:rPr>
          <w:t>https://jakevdp.github.io/PythonDataScienceHandbook/</w:t>
        </w:r>
      </w:hyperlink>
    </w:p>
    <w:p w14:paraId="3CA3A2AF" w14:textId="150A5FC4" w:rsidR="00EF4698" w:rsidRDefault="009B794D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hyperlink r:id="rId30" w:history="1"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https://drive.google.com/drive/folders/1wVnDqrC60qPfQofQxyRhSb</w:t>
        </w:r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S</w:t>
        </w:r>
        <w:r w:rsidRPr="003E7C46">
          <w:rPr>
            <w:rStyle w:val="Hyperlink"/>
            <w:rFonts w:ascii="Segoe UI" w:eastAsia="Times New Roman" w:hAnsi="Segoe UI" w:cs="Segoe UI"/>
            <w:sz w:val="21"/>
            <w:szCs w:val="21"/>
          </w:rPr>
          <w:t>JOOxz82gP</w:t>
        </w:r>
      </w:hyperlink>
    </w:p>
    <w:p w14:paraId="00B331EA" w14:textId="77777777" w:rsidR="009B794D" w:rsidRPr="00EF4698" w:rsidRDefault="009B794D" w:rsidP="00EF4698">
      <w:pPr>
        <w:pStyle w:val="ListParagraph"/>
        <w:numPr>
          <w:ilvl w:val="0"/>
          <w:numId w:val="1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069B0746" w14:textId="77777777" w:rsidR="00EF4235" w:rsidRPr="00462E62" w:rsidRDefault="00EF4235" w:rsidP="00462E62">
      <w:p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4DD67956" w14:textId="77777777" w:rsidR="0089414A" w:rsidRDefault="00B760A2"/>
    <w:sectPr w:rsidR="00894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F180E"/>
    <w:multiLevelType w:val="hybridMultilevel"/>
    <w:tmpl w:val="185261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MDE3NTQwNzEwNTNW0lEKTi0uzszPAykwrAUA16I42iwAAAA="/>
  </w:docVars>
  <w:rsids>
    <w:rsidRoot w:val="00462E62"/>
    <w:rsid w:val="000416D6"/>
    <w:rsid w:val="000B1AAC"/>
    <w:rsid w:val="00103C4D"/>
    <w:rsid w:val="00136D57"/>
    <w:rsid w:val="00226B10"/>
    <w:rsid w:val="002460D7"/>
    <w:rsid w:val="003B5101"/>
    <w:rsid w:val="00462E62"/>
    <w:rsid w:val="004E7FC4"/>
    <w:rsid w:val="007720E5"/>
    <w:rsid w:val="009958D8"/>
    <w:rsid w:val="009B794D"/>
    <w:rsid w:val="00B35CCA"/>
    <w:rsid w:val="00B760A2"/>
    <w:rsid w:val="00BC426D"/>
    <w:rsid w:val="00C045AC"/>
    <w:rsid w:val="00CA2171"/>
    <w:rsid w:val="00E532D1"/>
    <w:rsid w:val="00EF4235"/>
    <w:rsid w:val="00EF4698"/>
    <w:rsid w:val="00F41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2DA61"/>
  <w15:chartTrackingRefBased/>
  <w15:docId w15:val="{B93E5BD8-D537-4FB4-A386-8DBAF4E51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2E6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E6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F46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B79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17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9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emanthkaruturi/python_for_datascience/tree/master/Assignment" TargetMode="External"/><Relationship Id="rId13" Type="http://schemas.openxmlformats.org/officeDocument/2006/relationships/hyperlink" Target="https://nbviewer.jupyter.org/github/JetBrains/lets-plot/blob/master/docs/examples/jupyter-notebooks/geom_smooth.ipynb" TargetMode="External"/><Relationship Id="rId18" Type="http://schemas.openxmlformats.org/officeDocument/2006/relationships/hyperlink" Target="https://github.com/mkleehammer/pyodbc/wiki" TargetMode="External"/><Relationship Id="rId26" Type="http://schemas.openxmlformats.org/officeDocument/2006/relationships/hyperlink" Target="https://scikit-learn.org/stable/modules/outlier_detection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reqres.in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pypi.org/project/lets-plot/" TargetMode="External"/><Relationship Id="rId17" Type="http://schemas.openxmlformats.org/officeDocument/2006/relationships/hyperlink" Target="http://hpwren.ucsd.edu/" TargetMode="External"/><Relationship Id="rId25" Type="http://schemas.openxmlformats.org/officeDocument/2006/relationships/hyperlink" Target="https://matplotlib.org/3.1.1/index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pycaret.org/" TargetMode="External"/><Relationship Id="rId20" Type="http://schemas.openxmlformats.org/officeDocument/2006/relationships/hyperlink" Target="https://www.softwaretestinghelp.com/rest-api-response-codes/#:~:text=Rest%20API%20Response%20Codes%201%20200%20%E2%80%93%20OK,%E2%80%93%20Already%20Reported%2010%20226%20%E2%80%93%20IM%20Used" TargetMode="External"/><Relationship Id="rId29" Type="http://schemas.openxmlformats.org/officeDocument/2006/relationships/hyperlink" Target="https://jakevdp.github.io/PythonDataScienceHandbook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tboost.ai/docs/concepts/python-quickstart.html" TargetMode="External"/><Relationship Id="rId24" Type="http://schemas.openxmlformats.org/officeDocument/2006/relationships/hyperlink" Target="https://seaborn.pydata.org/index.html" TargetMode="External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drive.google.com/drive/folders/1uC0lhzcHwFccsyu8ywN79-kDdq6YGdkG" TargetMode="External"/><Relationship Id="rId23" Type="http://schemas.openxmlformats.org/officeDocument/2006/relationships/hyperlink" Target="https://plotly.com/python/" TargetMode="External"/><Relationship Id="rId28" Type="http://schemas.openxmlformats.org/officeDocument/2006/relationships/hyperlink" Target="https://drive.google.com/drive/folders/1hncvY0uMTuxHokzuBxjo09snGAbMK4oG" TargetMode="External"/><Relationship Id="rId10" Type="http://schemas.openxmlformats.org/officeDocument/2006/relationships/hyperlink" Target="https://catboost.ai/docs/features/training.html" TargetMode="External"/><Relationship Id="rId19" Type="http://schemas.openxmlformats.org/officeDocument/2006/relationships/hyperlink" Target="https://colab.research.google.com/drive/18UPQwCJkvZQCB3nOvkKKPogwe_5pt5AX?usp=sharing" TargetMode="External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://rasbt.github.io/mlxtend/user_guide/feature_selection/SequentialFeatureSelector/" TargetMode="External"/><Relationship Id="rId14" Type="http://schemas.openxmlformats.org/officeDocument/2006/relationships/hyperlink" Target="https://mlflow.org/docs/latest/python_api/mlflow.sklearn.html" TargetMode="External"/><Relationship Id="rId22" Type="http://schemas.openxmlformats.org/officeDocument/2006/relationships/hyperlink" Target="https://data.gov.in/" TargetMode="External"/><Relationship Id="rId27" Type="http://schemas.openxmlformats.org/officeDocument/2006/relationships/hyperlink" Target="https://scikit-learn.org/stable/modules/impute.html" TargetMode="External"/><Relationship Id="rId30" Type="http://schemas.openxmlformats.org/officeDocument/2006/relationships/hyperlink" Target="https://drive.google.com/drive/folders/1wVnDqrC60qPfQofQxyRhSbSJOOxz82g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753042E94F0D45BF19E5CA1F82D6E2" ma:contentTypeVersion="13" ma:contentTypeDescription="Create a new document." ma:contentTypeScope="" ma:versionID="763e3b7a450b13e33a117847da180bdf">
  <xsd:schema xmlns:xsd="http://www.w3.org/2001/XMLSchema" xmlns:xs="http://www.w3.org/2001/XMLSchema" xmlns:p="http://schemas.microsoft.com/office/2006/metadata/properties" xmlns:ns3="a626db1e-5902-452c-85e6-a7a5d58ead9f" xmlns:ns4="f77926e5-afa8-4b74-a054-59dfcc784a27" targetNamespace="http://schemas.microsoft.com/office/2006/metadata/properties" ma:root="true" ma:fieldsID="14ba4f83e3b0cd7d4537bbedcc138dc9" ns3:_="" ns4:_="">
    <xsd:import namespace="a626db1e-5902-452c-85e6-a7a5d58ead9f"/>
    <xsd:import namespace="f77926e5-afa8-4b74-a054-59dfcc784a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6db1e-5902-452c-85e6-a7a5d58ead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7926e5-afa8-4b74-a054-59dfcc784a2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CC523C-2911-48B6-B6E2-1C9D6F321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26db1e-5902-452c-85e6-a7a5d58ead9f"/>
    <ds:schemaRef ds:uri="f77926e5-afa8-4b74-a054-59dfcc784a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210027-02C8-4718-9D2B-E8EC1B7321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8659DD-8749-451B-A0AB-5F8B255395D6}">
  <ds:schemaRefs>
    <ds:schemaRef ds:uri="http://purl.org/dc/elements/1.1/"/>
    <ds:schemaRef ds:uri="http://schemas.microsoft.com/office/2006/documentManagement/types"/>
    <ds:schemaRef ds:uri="http://www.w3.org/XML/1998/namespace"/>
    <ds:schemaRef ds:uri="a626db1e-5902-452c-85e6-a7a5d58ead9f"/>
    <ds:schemaRef ds:uri="http://purl.org/dc/dcmitype/"/>
    <ds:schemaRef ds:uri="http://schemas.microsoft.com/office/2006/metadata/properties"/>
    <ds:schemaRef ds:uri="f77926e5-afa8-4b74-a054-59dfcc784a27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ey, Satishkumar</dc:creator>
  <cp:keywords/>
  <dc:description/>
  <cp:lastModifiedBy>Pandey, Satishkumar</cp:lastModifiedBy>
  <cp:revision>19</cp:revision>
  <dcterms:created xsi:type="dcterms:W3CDTF">2021-02-19T05:05:00Z</dcterms:created>
  <dcterms:modified xsi:type="dcterms:W3CDTF">2021-02-19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753042E94F0D45BF19E5CA1F82D6E2</vt:lpwstr>
  </property>
</Properties>
</file>